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3C8E" w14:textId="0ED14A90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CREATE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DATABASE</w:t>
      </w:r>
      <w:r>
        <w:rPr>
          <w:rFonts w:ascii="Courier New" w:hAnsi="Courier New" w:cs="Courier New"/>
          <w:noProof/>
          <w:sz w:val="40"/>
          <w:szCs w:val="40"/>
        </w:rPr>
        <w:t xml:space="preserve"> test</w:t>
      </w:r>
      <w:r>
        <w:rPr>
          <w:rFonts w:ascii="Courier New" w:hAnsi="Courier New" w:cs="Courier New"/>
          <w:noProof/>
          <w:sz w:val="40"/>
          <w:szCs w:val="40"/>
        </w:rPr>
        <w:t>Db</w:t>
      </w:r>
    </w:p>
    <w:p w14:paraId="5BEDDB37" w14:textId="19EF18D0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USE</w:t>
      </w:r>
      <w:r>
        <w:rPr>
          <w:rFonts w:ascii="Courier New" w:hAnsi="Courier New" w:cs="Courier New"/>
          <w:noProof/>
          <w:sz w:val="40"/>
          <w:szCs w:val="40"/>
        </w:rPr>
        <w:t xml:space="preserve"> test</w:t>
      </w:r>
      <w:r>
        <w:rPr>
          <w:rFonts w:ascii="Courier New" w:hAnsi="Courier New" w:cs="Courier New"/>
          <w:noProof/>
          <w:sz w:val="40"/>
          <w:szCs w:val="40"/>
        </w:rPr>
        <w:t>Db</w:t>
      </w:r>
    </w:p>
    <w:p w14:paraId="4EFFBFB2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CREATE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TABLE</w:t>
      </w:r>
      <w:r>
        <w:rPr>
          <w:rFonts w:ascii="Courier New" w:hAnsi="Courier New" w:cs="Courier New"/>
          <w:noProof/>
          <w:sz w:val="40"/>
          <w:szCs w:val="40"/>
        </w:rPr>
        <w:t xml:space="preserve"> Student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</w:p>
    <w:p w14:paraId="4469ED06" w14:textId="64B74CE5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sz w:val="40"/>
          <w:szCs w:val="40"/>
        </w:rPr>
        <w:t xml:space="preserve">   id  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INT</w:t>
      </w:r>
      <w:r>
        <w:rPr>
          <w:rFonts w:ascii="Courier New" w:hAnsi="Courier New" w:cs="Courier New"/>
          <w:noProof/>
          <w:sz w:val="40"/>
          <w:szCs w:val="40"/>
        </w:rPr>
        <w:t xml:space="preserve">   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O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ULL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identity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sz w:val="40"/>
          <w:szCs w:val="40"/>
        </w:rPr>
        <w:t>1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>1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,</w:t>
      </w:r>
    </w:p>
    <w:p w14:paraId="2EB6E575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sz w:val="40"/>
          <w:szCs w:val="40"/>
        </w:rPr>
        <w:t xml:space="preserve">   name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 xml:space="preserve">NVARCHAR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sz w:val="40"/>
          <w:szCs w:val="40"/>
        </w:rPr>
        <w:t>32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</w:t>
      </w:r>
      <w:r>
        <w:rPr>
          <w:rFonts w:ascii="Courier New" w:hAnsi="Courier New" w:cs="Courier New"/>
          <w:noProof/>
          <w:sz w:val="40"/>
          <w:szCs w:val="40"/>
        </w:rPr>
        <w:t xml:space="preserve">    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O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ULL,</w:t>
      </w:r>
    </w:p>
    <w:p w14:paraId="398D9105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sz w:val="40"/>
          <w:szCs w:val="40"/>
        </w:rPr>
        <w:t xml:space="preserve">   gender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BIT</w:t>
      </w:r>
      <w:r>
        <w:rPr>
          <w:rFonts w:ascii="Courier New" w:hAnsi="Courier New" w:cs="Courier New"/>
          <w:noProof/>
          <w:sz w:val="40"/>
          <w:szCs w:val="40"/>
        </w:rPr>
        <w:tab/>
        <w:t xml:space="preserve"> 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O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ULL,</w:t>
      </w:r>
    </w:p>
    <w:p w14:paraId="07014CA7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sz w:val="40"/>
          <w:szCs w:val="40"/>
        </w:rPr>
        <w:t xml:space="preserve">   dob 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DATE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O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NULL,</w:t>
      </w:r>
    </w:p>
    <w:p w14:paraId="57E6625B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sz w:val="40"/>
          <w:szCs w:val="40"/>
        </w:rPr>
        <w:t xml:space="preserve">  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PRIMARY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 xml:space="preserve">KEY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sz w:val="40"/>
          <w:szCs w:val="40"/>
        </w:rPr>
        <w:t>id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</w:t>
      </w:r>
    </w:p>
    <w:p w14:paraId="3C582609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color w:val="808080"/>
          <w:sz w:val="40"/>
          <w:szCs w:val="40"/>
        </w:rPr>
        <w:t>);</w:t>
      </w:r>
    </w:p>
    <w:p w14:paraId="1CB7ED1B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0000FF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GO</w:t>
      </w:r>
    </w:p>
    <w:p w14:paraId="570FE35F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0000FF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SE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IDENTITY_INSERT</w:t>
      </w:r>
      <w:r>
        <w:rPr>
          <w:rFonts w:ascii="Courier New" w:hAnsi="Courier New" w:cs="Courier New"/>
          <w:noProof/>
          <w:sz w:val="40"/>
          <w:szCs w:val="40"/>
        </w:rPr>
        <w:t xml:space="preserve"> Student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OFF</w:t>
      </w:r>
    </w:p>
    <w:p w14:paraId="1792A70E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0000FF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GO</w:t>
      </w:r>
    </w:p>
    <w:p w14:paraId="701F7B01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INSER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INTO</w:t>
      </w:r>
      <w:r>
        <w:rPr>
          <w:rFonts w:ascii="Courier New" w:hAnsi="Courier New" w:cs="Courier New"/>
          <w:noProof/>
          <w:sz w:val="40"/>
          <w:szCs w:val="40"/>
        </w:rPr>
        <w:t xml:space="preserve"> student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sz w:val="40"/>
          <w:szCs w:val="40"/>
        </w:rPr>
        <w:t>name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gender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dob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 xml:space="preserve">VALUES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N'Nguyễn Văn Công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1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'1981-04-18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;</w:t>
      </w:r>
    </w:p>
    <w:p w14:paraId="02BEDB0A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INSER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INTO</w:t>
      </w:r>
      <w:r>
        <w:rPr>
          <w:rFonts w:ascii="Courier New" w:hAnsi="Courier New" w:cs="Courier New"/>
          <w:noProof/>
          <w:sz w:val="40"/>
          <w:szCs w:val="40"/>
        </w:rPr>
        <w:t xml:space="preserve"> student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sz w:val="40"/>
          <w:szCs w:val="40"/>
        </w:rPr>
        <w:t>name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gender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dob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 xml:space="preserve">VALUES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N'Đào Thị Dung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0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'1990-05-20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;</w:t>
      </w:r>
    </w:p>
    <w:p w14:paraId="6EE5C3E7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INSER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INTO</w:t>
      </w:r>
      <w:r>
        <w:rPr>
          <w:rFonts w:ascii="Courier New" w:hAnsi="Courier New" w:cs="Courier New"/>
          <w:noProof/>
          <w:sz w:val="40"/>
          <w:szCs w:val="40"/>
        </w:rPr>
        <w:t xml:space="preserve"> student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sz w:val="40"/>
          <w:szCs w:val="40"/>
        </w:rPr>
        <w:t>name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gender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dob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 xml:space="preserve">VALUES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N'Hoàng Đức Ngôn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1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'2000-06-05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;</w:t>
      </w:r>
    </w:p>
    <w:p w14:paraId="7F997ABD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808080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INSERT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>INTO</w:t>
      </w:r>
      <w:r>
        <w:rPr>
          <w:rFonts w:ascii="Courier New" w:hAnsi="Courier New" w:cs="Courier New"/>
          <w:noProof/>
          <w:sz w:val="40"/>
          <w:szCs w:val="40"/>
        </w:rPr>
        <w:t xml:space="preserve"> student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sz w:val="40"/>
          <w:szCs w:val="40"/>
        </w:rPr>
        <w:t>name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gender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dob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0000FF"/>
          <w:sz w:val="40"/>
          <w:szCs w:val="40"/>
        </w:rPr>
        <w:t xml:space="preserve">VALUES 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(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N'Ngô Mỹ Hạnh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0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,</w:t>
      </w:r>
      <w:r>
        <w:rPr>
          <w:rFonts w:ascii="Courier New" w:hAnsi="Courier New" w:cs="Courier New"/>
          <w:noProof/>
          <w:sz w:val="40"/>
          <w:szCs w:val="40"/>
        </w:rPr>
        <w:t xml:space="preserve"> </w:t>
      </w:r>
      <w:r>
        <w:rPr>
          <w:rFonts w:ascii="Courier New" w:hAnsi="Courier New" w:cs="Courier New"/>
          <w:noProof/>
          <w:color w:val="FF0000"/>
          <w:sz w:val="40"/>
          <w:szCs w:val="40"/>
        </w:rPr>
        <w:t>'2002-01-01'</w:t>
      </w:r>
      <w:r>
        <w:rPr>
          <w:rFonts w:ascii="Courier New" w:hAnsi="Courier New" w:cs="Courier New"/>
          <w:noProof/>
          <w:color w:val="808080"/>
          <w:sz w:val="40"/>
          <w:szCs w:val="40"/>
        </w:rPr>
        <w:t>);</w:t>
      </w:r>
    </w:p>
    <w:p w14:paraId="3E06A550" w14:textId="77777777" w:rsidR="000E26EC" w:rsidRDefault="000E26EC" w:rsidP="000E26EC">
      <w:pPr>
        <w:autoSpaceDE w:val="0"/>
        <w:autoSpaceDN w:val="0"/>
        <w:adjustRightInd w:val="0"/>
        <w:rPr>
          <w:rFonts w:ascii="Courier New" w:hAnsi="Courier New" w:cs="Courier New"/>
          <w:noProof/>
          <w:color w:val="0000FF"/>
          <w:sz w:val="40"/>
          <w:szCs w:val="40"/>
        </w:rPr>
      </w:pPr>
      <w:r>
        <w:rPr>
          <w:rFonts w:ascii="Courier New" w:hAnsi="Courier New" w:cs="Courier New"/>
          <w:noProof/>
          <w:color w:val="0000FF"/>
          <w:sz w:val="40"/>
          <w:szCs w:val="40"/>
        </w:rPr>
        <w:t>GO</w:t>
      </w:r>
    </w:p>
    <w:p w14:paraId="32A8997B" w14:textId="3E65C4D0" w:rsidR="009E6579" w:rsidRPr="000E26EC" w:rsidRDefault="009E6579" w:rsidP="000E26EC"/>
    <w:sectPr w:rsidR="009E6579" w:rsidRPr="000E26EC" w:rsidSect="00535AA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NLc0NjA0NrSwMDBR0lEKTi0uzszPAykwrAUAoKkJQSwAAAA="/>
  </w:docVars>
  <w:rsids>
    <w:rsidRoot w:val="00CA2206"/>
    <w:rsid w:val="000E26EC"/>
    <w:rsid w:val="0084656A"/>
    <w:rsid w:val="008542E6"/>
    <w:rsid w:val="009E6579"/>
    <w:rsid w:val="00A92B72"/>
    <w:rsid w:val="00AF2878"/>
    <w:rsid w:val="00B527C1"/>
    <w:rsid w:val="00B962AA"/>
    <w:rsid w:val="00BC6BBC"/>
    <w:rsid w:val="00CA2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14FCA"/>
  <w15:chartTrackingRefBased/>
  <w15:docId w15:val="{3A068E80-A098-4F7D-99B3-016D33C88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527C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28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287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656A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B527C1"/>
    <w:rPr>
      <w:rFonts w:ascii="Courier New" w:eastAsiaTheme="minorHAnsi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9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 Tran</dc:creator>
  <cp:keywords/>
  <dc:description/>
  <cp:lastModifiedBy>Tran Quy Ban (FE FPTU HN)</cp:lastModifiedBy>
  <cp:revision>3</cp:revision>
  <dcterms:created xsi:type="dcterms:W3CDTF">2020-10-05T03:31:00Z</dcterms:created>
  <dcterms:modified xsi:type="dcterms:W3CDTF">2021-04-10T03:12:00Z</dcterms:modified>
</cp:coreProperties>
</file>